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ers/gordon/src/quarto-cli/src/resources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4-09T22:28:01Z</dcterms:created>
  <dcterms:modified xsi:type="dcterms:W3CDTF">2025-04-09T2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